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Belgium</w:t>
      </w:r>
      <w:r>
        <w:t xml:space="preserve"> </w:t>
      </w:r>
      <w:r>
        <w:t xml:space="preserve">Brussels</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Robotics Engineer position at [Company Name] in Belgium Brussels. As a passionate and experienced professional in the field of robotics, I am eager to contribute my technical expertise, innovative mindset, and dedication to advancing cutting-edge technologies within this dynamic environment. Belgium Brussels, with its thriving innovation ecosystem and strategic position as a hub for European tech collaboration, represents an ideal setting for me to grow as a Robotics Engineer while addressing global challenges through automation and intelligent systems.</w:t>
      </w:r>
    </w:p>
    <w:p>
      <w:pPr>
        <w:pStyle w:val="BodyText"/>
      </w:pPr>
      <w:r>
        <w:t xml:space="preserve">My background in robotics engineering has been shaped by a combination of academic rigor, hands-on project experience, and a commitment to pushing the boundaries of what robotic systems can achieve. Over the past [X years], I have worked on projects that span from industrial automation to autonomous mobile robots, always prioritizing precision, efficiency, and adaptability. My expertise includes designing and integrating robotic systems with advanced AI algorithms, optimizing sensor networks for real-time decision-making, and collaborating with cross-functional teams to deliver solutions that align with both technical and business objectives.</w:t>
      </w:r>
    </w:p>
    <w:bookmarkStart w:id="20" w:name="Xc2efb56b3fd0a7aa61d5c815c377345dfa3c275"/>
    <w:p>
      <w:pPr>
        <w:pStyle w:val="Heading2"/>
      </w:pPr>
      <w:r>
        <w:t xml:space="preserve">Technical Expertise &amp; Professional Experience</w:t>
      </w:r>
    </w:p>
    <w:p>
      <w:pPr>
        <w:pStyle w:val="FirstParagraph"/>
      </w:pPr>
      <w:r>
        <w:t xml:space="preserve">As a Robotics Engineer, I have specialized in the development of intelligent systems that bridge the gap between human needs and technological capabilities. My work has focused on areas such as machine learning for robotic perception, kinematic modeling for complex manipulators, and embedded systems programming for real-time control. For instance, during my tenure at [Previous Company/Organization], I led a team to design an autonomous warehouse robot that reduced operational costs by 30% through optimized path-planning algorithms and computer vision-based object recognition. This project not only showcased my technical abilities but also reinforced my ability to translate theoretical concepts into scalable, industry-relevant solutions.</w:t>
      </w:r>
    </w:p>
    <w:p>
      <w:pPr>
        <w:pStyle w:val="BodyText"/>
      </w:pPr>
      <w:r>
        <w:t xml:space="preserve">My education in [Your Degree, e.g., Master’s in Robotics Engineering] from [University Name] provided a strong foundation in control systems, mechatronics, and computational intelligence. Additionally, I have consistently expanded my skill set through certifications and workshops on topics such as ROS (Robot Operating System), deep learning for robotics, and industrial safety standards. These experiences have equipped me to tackle the multifaceted challenges of modern robotics while staying attuned to emerging trends like human-robot collaboration and edge computing.</w:t>
      </w:r>
    </w:p>
    <w:bookmarkEnd w:id="20"/>
    <w:bookmarkStart w:id="21" w:name="Xc0dcc3093827cd9153c4a8142a1190dbd3e89ea"/>
    <w:p>
      <w:pPr>
        <w:pStyle w:val="Heading2"/>
      </w:pPr>
      <w:r>
        <w:t xml:space="preserve">Alignment with Belgium Brussels’ Innovation Ecosystem</w:t>
      </w:r>
    </w:p>
    <w:p>
      <w:pPr>
        <w:pStyle w:val="FirstParagraph"/>
      </w:pPr>
      <w:r>
        <w:t xml:space="preserve">What excites me most about the Robotics Engineer role in Belgium Brussels is the opportunity to contribute to a region renowned for its innovation and forward-thinking approach. Belgium, and specifically Brussels, has become a focal point for technological advancements, with initiatives like the European Union’s Horizon Europe program fostering collaboration across borders. The city’s unique blend of academic institutions, research centers, and global enterprises creates an environment where robotics can thrive as a solution to pressing issues such as sustainable manufacturing, healthcare automation, and urban mobility.</w:t>
      </w:r>
    </w:p>
    <w:p>
      <w:pPr>
        <w:pStyle w:val="BodyText"/>
      </w:pPr>
      <w:r>
        <w:t xml:space="preserve">Belgium Brussels is also home to organizations like the Vrije Universiteit Brussel (VUB) and the Université catholique de Louvain (UCLouvain), which are at the forefront of robotics research. I am particularly inspired by their work in collaborative robotics and ethical AI, areas that align closely with my own values as a professional. By joining [Company Name], I aim to contribute to this vibrant ecosystem while leveraging my expertise to develop systems that are not only technologically advanced but also socially responsible.</w:t>
      </w:r>
    </w:p>
    <w:bookmarkEnd w:id="21"/>
    <w:bookmarkStart w:id="22" w:name="why-belgium-brussels"/>
    <w:p>
      <w:pPr>
        <w:pStyle w:val="Heading2"/>
      </w:pPr>
      <w:r>
        <w:t xml:space="preserve">Why Belgium Brussels?</w:t>
      </w:r>
    </w:p>
    <w:p>
      <w:pPr>
        <w:pStyle w:val="FirstParagraph"/>
      </w:pPr>
      <w:r>
        <w:t xml:space="preserve">Choosing Belgium Brussels as the location for my career is a decision rooted in both professional and personal aspirations. The city’s reputation as a multicultural and intellectually stimulating environment resonates deeply with my belief in the power of diversity to drive innovation. Moreover, the strong emphasis on sustainability and digital transformation in Belgium positions it as a leader in shaping the future of robotics. I am eager to collaborate with local experts, engage with international stakeholders, and contribute to projects that have a tangible impact on society.</w:t>
      </w:r>
    </w:p>
    <w:p>
      <w:pPr>
        <w:pStyle w:val="BodyText"/>
      </w:pPr>
      <w:r>
        <w:t xml:space="preserve">What sets me apart as a Robotics Engineer is my ability to balance technical excellence with creative problem-solving. I thrive in environments where curiosity is encouraged, and where the intersection of engineering and human needs drives progress. My track record of delivering high-quality robotics solutions—from prototyping to large-scale deployment—demonstrates my commitment to excellence. I am also adept at communicating complex technical concepts to non-technical stakeholders, ensuring that projects remain aligned with broader organizational goals.</w:t>
      </w:r>
    </w:p>
    <w:bookmarkEnd w:id="22"/>
    <w:bookmarkStart w:id="23" w:name="conclusion"/>
    <w:p>
      <w:pPr>
        <w:pStyle w:val="Heading2"/>
      </w:pPr>
      <w:r>
        <w:t xml:space="preserve">Conclusion</w:t>
      </w:r>
    </w:p>
    <w:p>
      <w:pPr>
        <w:pStyle w:val="FirstParagraph"/>
      </w:pPr>
      <w:r>
        <w:t xml:space="preserve">In conclusion, I am confident that my skills, experience, and passion for robotics make me a strong candidate for the Robotics Engineer position in Belgium Brussels. I am particularly drawn to [Company Name]’s mission to [mention a specific value or project of the company if known], and I am eager to contribute my expertise to help achieve this vision. The opportunity to work within such an innovative and collaborative environment is both exciting and inspiring, and I would be honored to bring my background in robotics engineering to your team.</w:t>
      </w:r>
    </w:p>
    <w:p>
      <w:pPr>
        <w:pStyle w:val="BodyText"/>
      </w:pPr>
      <w:r>
        <w:t xml:space="preserve">Thank you for considering my application. I would welcome the chance to discuss how my qualifications align with the needs of your organization. Please feel free to contact me at [Your Phone Number] or [Your Email Address] at your earliest convenience. I look forward to the possibility of contributing to the future of robotics in Belgium Brussels.</w:t>
      </w:r>
    </w:p>
    <w:p>
      <w:pPr>
        <w:pStyle w:val="BodyText"/>
      </w:pPr>
      <w:r>
        <w:t xml:space="preserve">Sincerely,</w:t>
      </w:r>
      <w:r>
        <w:br/>
      </w:r>
      <w:r>
        <w:rPr>
          <w:bCs/>
          <w:b/>
        </w:rPr>
        <w:t xml:space="preserve">[Your Full Name]</w:t>
      </w:r>
      <w:r>
        <w:br/>
      </w:r>
      <w:r>
        <w:t xml:space="preserve">Robotics Engineer</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Robotics Engineer - Belgium Brussels</dc:title>
  <dc:creator/>
  <dc:language>en</dc:language>
  <cp:keywords/>
  <dcterms:created xsi:type="dcterms:W3CDTF">2026-07-22T08:40:49Z</dcterms:created>
  <dcterms:modified xsi:type="dcterms:W3CDTF">2026-07-22T08:40:49Z</dcterms:modified>
</cp:coreProperties>
</file>

<file path=docProps/custom.xml><?xml version="1.0" encoding="utf-8"?>
<Properties xmlns="http://schemas.openxmlformats.org/officeDocument/2006/custom-properties" xmlns:vt="http://schemas.openxmlformats.org/officeDocument/2006/docPropsVTypes"/>
</file>